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7D3102D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615FE4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615FE4">
        <w:rPr>
          <w:rFonts w:eastAsia="Times New Roman" w:cstheme="minorHAnsi"/>
          <w:b/>
          <w:color w:val="181717"/>
          <w:sz w:val="28"/>
          <w:szCs w:val="28"/>
        </w:rPr>
        <w:t>Drum Brak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BF5D6B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A0114">
        <w:t>Drum Brakes, Drum Brake Advantages, and Drum Brake Disadvantages</w:t>
      </w:r>
    </w:p>
    <w:p w14:paraId="7696F50F" w14:textId="317CC448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CA0114">
        <w:t>Backing Plate and Wheel Cylinders and Drum Brake Shoes</w:t>
      </w:r>
    </w:p>
    <w:p w14:paraId="2F420935" w14:textId="5D260E5F" w:rsidR="00FD4F09" w:rsidRDefault="00FD4F09" w:rsidP="00796282">
      <w:pPr>
        <w:spacing w:after="0"/>
        <w:ind w:left="450" w:right="-810"/>
      </w:pPr>
      <w:r>
        <w:t xml:space="preserve">3. </w:t>
      </w:r>
      <w:r w:rsidR="00CA0114">
        <w:t>Non-Servo Brake Design and Dual-Servo Brake Design</w:t>
      </w:r>
    </w:p>
    <w:p w14:paraId="09101357" w14:textId="3F40069D" w:rsidR="00FD4F09" w:rsidRDefault="00FD4F09" w:rsidP="00796282">
      <w:pPr>
        <w:spacing w:after="0"/>
        <w:ind w:left="450" w:right="-810"/>
      </w:pPr>
      <w:r>
        <w:t xml:space="preserve">4. </w:t>
      </w:r>
      <w:r w:rsidR="00CA0114">
        <w:t>Automatic Brake Adjuster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6577CB" w14:textId="266AD111" w:rsidR="00EF0AB1" w:rsidRDefault="008F46C1" w:rsidP="008D53A0">
      <w:pPr>
        <w:spacing w:after="0"/>
        <w:ind w:left="450" w:right="-810"/>
      </w:pPr>
      <w:r>
        <w:t xml:space="preserve">1. </w:t>
      </w:r>
      <w:r w:rsidR="00615FE4" w:rsidRPr="00615FE4">
        <w:t>Identify drum brake component parts.</w:t>
      </w:r>
    </w:p>
    <w:p w14:paraId="7BA2DFAA" w14:textId="326ACF89" w:rsidR="008D53A0" w:rsidRDefault="008F46C1" w:rsidP="00EF0AB1">
      <w:pPr>
        <w:spacing w:after="0"/>
        <w:ind w:left="450" w:right="-810"/>
      </w:pPr>
      <w:r>
        <w:t xml:space="preserve">2. </w:t>
      </w:r>
      <w:r w:rsidR="00615FE4" w:rsidRPr="00615FE4">
        <w:t>Discuss the advantages and disadvantages of drum brakes</w:t>
      </w:r>
      <w:r w:rsidR="00615FE4">
        <w:t>.</w:t>
      </w:r>
    </w:p>
    <w:p w14:paraId="10B84B02" w14:textId="47A773EA" w:rsidR="008A5821" w:rsidRDefault="008F46C1" w:rsidP="00DD4587">
      <w:pPr>
        <w:spacing w:after="0"/>
        <w:ind w:left="450" w:right="-810"/>
      </w:pPr>
      <w:r>
        <w:t xml:space="preserve">3. </w:t>
      </w:r>
      <w:r w:rsidR="00DD4587">
        <w:t>E</w:t>
      </w:r>
      <w:r w:rsidR="00DD4587">
        <w:t>xplain the function of the backing plate, wheel cylinders, and drum brake shoes.</w:t>
      </w:r>
    </w:p>
    <w:p w14:paraId="31959E5A" w14:textId="5978CEA2" w:rsidR="00416A16" w:rsidRDefault="00492E83" w:rsidP="00435451">
      <w:pPr>
        <w:spacing w:after="0"/>
        <w:ind w:left="450" w:right="-810"/>
      </w:pPr>
      <w:r>
        <w:t>4.</w:t>
      </w:r>
      <w:r w:rsidR="00E4311A">
        <w:t xml:space="preserve"> </w:t>
      </w:r>
      <w:r w:rsidR="00DD4587" w:rsidRPr="00DD4587">
        <w:t>Describe the operation of non-servo brakes.</w:t>
      </w:r>
    </w:p>
    <w:p w14:paraId="6AF87094" w14:textId="24CC62D9" w:rsidR="00DD4587" w:rsidRDefault="00EF0AB1" w:rsidP="00435451">
      <w:pPr>
        <w:spacing w:after="0"/>
        <w:ind w:left="450" w:right="-810"/>
      </w:pPr>
      <w:r>
        <w:t xml:space="preserve">5. </w:t>
      </w:r>
      <w:r w:rsidR="00DD4587">
        <w:t>E</w:t>
      </w:r>
      <w:r w:rsidR="00DD4587" w:rsidRPr="00DD4587">
        <w:t>xplain the operation of dual-servo brakes.</w:t>
      </w:r>
    </w:p>
    <w:p w14:paraId="6B8D8919" w14:textId="591D40D4" w:rsidR="00435451" w:rsidRDefault="00435451" w:rsidP="00435451">
      <w:pPr>
        <w:spacing w:after="0"/>
        <w:ind w:left="450" w:right="-810"/>
      </w:pPr>
      <w:r>
        <w:t xml:space="preserve">6. </w:t>
      </w:r>
      <w:r w:rsidR="00DD4587" w:rsidRPr="00DD4587">
        <w:t>Discuss automatic brake adjusters.</w:t>
      </w:r>
    </w:p>
    <w:p w14:paraId="55695049" w14:textId="527093CC" w:rsidR="00DF2F45" w:rsidRPr="00DF2F45" w:rsidRDefault="00F25410" w:rsidP="00EF0AB1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E8D294B" w14:textId="181A69C5" w:rsidR="00ED0A74" w:rsidRDefault="009E77DF" w:rsidP="009E77DF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F76C9B" w:rsidRPr="00F76C9B">
        <w:t>Drum Brake Identification</w:t>
      </w:r>
    </w:p>
    <w:bookmarkEnd w:id="1"/>
    <w:p w14:paraId="1F61396E" w14:textId="77777777" w:rsidR="00ED0D29" w:rsidRDefault="00ED0D29" w:rsidP="00ED0D29">
      <w:pPr>
        <w:spacing w:after="0"/>
        <w:ind w:left="450" w:right="-810"/>
      </w:pPr>
      <w:r>
        <w:t>2</w:t>
      </w:r>
      <w:r w:rsidRPr="00DF2F45">
        <w:t xml:space="preserve">. </w:t>
      </w:r>
      <w:hyperlink r:id="rId11" w:history="1">
        <w:r w:rsidRPr="00CE6A68">
          <w:rPr>
            <w:rStyle w:val="Hyperlink"/>
          </w:rPr>
          <w:t>Crossword Puzzle and Word Search</w:t>
        </w:r>
      </w:hyperlink>
      <w:r w:rsidRPr="00DF2F45">
        <w:t xml:space="preserve"> </w:t>
      </w:r>
    </w:p>
    <w:p w14:paraId="6FE505B4" w14:textId="77777777" w:rsidR="00ED0D29" w:rsidRDefault="00ED0D29" w:rsidP="00ED0D29">
      <w:pPr>
        <w:spacing w:after="0"/>
        <w:ind w:left="450" w:right="-810"/>
      </w:pPr>
      <w:r>
        <w:t>3</w:t>
      </w:r>
      <w:r w:rsidRPr="00DF2F45">
        <w:t xml:space="preserve">. </w:t>
      </w:r>
      <w:hyperlink r:id="rId12" w:history="1">
        <w:r w:rsidRPr="00E4413F">
          <w:rPr>
            <w:rStyle w:val="Hyperlink"/>
          </w:rPr>
          <w:t>Videos: ASE A5 Brakes</w:t>
        </w:r>
      </w:hyperlink>
    </w:p>
    <w:p w14:paraId="4018B4F0" w14:textId="77777777" w:rsidR="00ED0D29" w:rsidRDefault="00ED0D29" w:rsidP="00ED0D29">
      <w:pPr>
        <w:spacing w:after="0"/>
        <w:ind w:left="450" w:right="-810"/>
      </w:pPr>
      <w:r>
        <w:t xml:space="preserve">4. </w:t>
      </w:r>
      <w:hyperlink r:id="rId13" w:history="1">
        <w:r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56D877E" w14:textId="77777777" w:rsidR="00F76C9B" w:rsidRDefault="00F76C9B" w:rsidP="005343D4">
      <w:pPr>
        <w:spacing w:after="0"/>
        <w:ind w:left="450" w:right="-810"/>
      </w:pPr>
      <w:r w:rsidRPr="00F76C9B">
        <w:t>1.  Task Sheet: Drum Brake Identification</w:t>
      </w:r>
    </w:p>
    <w:p w14:paraId="138B9FF4" w14:textId="02857887" w:rsidR="00DF2F45" w:rsidRPr="00DF2F45" w:rsidRDefault="00DF2F45" w:rsidP="005343D4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75C030F0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B87EDE8" w:rsidR="001A7C7F" w:rsidRDefault="001A7C7F" w:rsidP="004637B0">
      <w:pPr>
        <w:spacing w:after="0"/>
        <w:ind w:left="450" w:right="-810"/>
      </w:pPr>
    </w:p>
    <w:p w14:paraId="28BECD00" w14:textId="3ACB4C3F" w:rsidR="00803810" w:rsidRDefault="00803810" w:rsidP="004637B0">
      <w:pPr>
        <w:spacing w:after="0"/>
        <w:ind w:left="450" w:right="-810"/>
      </w:pPr>
    </w:p>
    <w:p w14:paraId="0DD73FF6" w14:textId="54F1D3E1" w:rsidR="00803810" w:rsidRDefault="00803810" w:rsidP="004637B0">
      <w:pPr>
        <w:spacing w:after="0"/>
        <w:ind w:left="450" w:right="-810"/>
      </w:pPr>
    </w:p>
    <w:p w14:paraId="5C5A4F21" w14:textId="77777777" w:rsidR="00F76C9B" w:rsidRDefault="00F76C9B" w:rsidP="004637B0">
      <w:pPr>
        <w:spacing w:after="0"/>
        <w:ind w:left="450" w:right="-810"/>
      </w:pPr>
    </w:p>
    <w:p w14:paraId="1E688A48" w14:textId="77777777" w:rsidR="00803810" w:rsidRDefault="00803810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4FC05" w14:textId="77777777" w:rsidR="0016676B" w:rsidRDefault="0016676B" w:rsidP="00E43A7A">
      <w:pPr>
        <w:spacing w:after="0" w:line="240" w:lineRule="auto"/>
      </w:pPr>
      <w:r>
        <w:separator/>
      </w:r>
    </w:p>
  </w:endnote>
  <w:endnote w:type="continuationSeparator" w:id="0">
    <w:p w14:paraId="78A33ED9" w14:textId="77777777" w:rsidR="0016676B" w:rsidRDefault="0016676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5DA7B" w14:textId="77777777" w:rsidR="0016676B" w:rsidRDefault="0016676B" w:rsidP="00E43A7A">
      <w:pPr>
        <w:spacing w:after="0" w:line="240" w:lineRule="auto"/>
      </w:pPr>
      <w:r>
        <w:separator/>
      </w:r>
    </w:p>
  </w:footnote>
  <w:footnote w:type="continuationSeparator" w:id="0">
    <w:p w14:paraId="44251C6B" w14:textId="77777777" w:rsidR="0016676B" w:rsidRDefault="0016676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0FAClsaz0tAAAA"/>
  </w:docVars>
  <w:rsids>
    <w:rsidRoot w:val="00DF2F45"/>
    <w:rsid w:val="00002F88"/>
    <w:rsid w:val="00007410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570B"/>
    <w:rsid w:val="001E6BE6"/>
    <w:rsid w:val="001F7A1E"/>
    <w:rsid w:val="00225337"/>
    <w:rsid w:val="00226486"/>
    <w:rsid w:val="00235866"/>
    <w:rsid w:val="00244314"/>
    <w:rsid w:val="00250C2D"/>
    <w:rsid w:val="0029759D"/>
    <w:rsid w:val="002B7FEB"/>
    <w:rsid w:val="002C5974"/>
    <w:rsid w:val="002E1343"/>
    <w:rsid w:val="002E4DF1"/>
    <w:rsid w:val="00340573"/>
    <w:rsid w:val="003D0578"/>
    <w:rsid w:val="0040292E"/>
    <w:rsid w:val="00416A16"/>
    <w:rsid w:val="00431A46"/>
    <w:rsid w:val="00435451"/>
    <w:rsid w:val="00442DF4"/>
    <w:rsid w:val="00460C4E"/>
    <w:rsid w:val="004637B0"/>
    <w:rsid w:val="00464DF1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8048B"/>
    <w:rsid w:val="005868EC"/>
    <w:rsid w:val="005E3067"/>
    <w:rsid w:val="00615FE4"/>
    <w:rsid w:val="006351B8"/>
    <w:rsid w:val="0063586A"/>
    <w:rsid w:val="00641B95"/>
    <w:rsid w:val="00642E5D"/>
    <w:rsid w:val="00643D46"/>
    <w:rsid w:val="00662A68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C16D5"/>
    <w:rsid w:val="007C1A7E"/>
    <w:rsid w:val="007E2880"/>
    <w:rsid w:val="00803810"/>
    <w:rsid w:val="008253C6"/>
    <w:rsid w:val="0085332D"/>
    <w:rsid w:val="008550B2"/>
    <w:rsid w:val="0087615D"/>
    <w:rsid w:val="00892203"/>
    <w:rsid w:val="008A5821"/>
    <w:rsid w:val="008D53A0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15A54"/>
    <w:rsid w:val="00A22DB1"/>
    <w:rsid w:val="00A764B2"/>
    <w:rsid w:val="00A868F1"/>
    <w:rsid w:val="00AD289A"/>
    <w:rsid w:val="00AF3CF7"/>
    <w:rsid w:val="00B1051E"/>
    <w:rsid w:val="00B26AC2"/>
    <w:rsid w:val="00B520AD"/>
    <w:rsid w:val="00B52BE8"/>
    <w:rsid w:val="00B600DE"/>
    <w:rsid w:val="00B614AC"/>
    <w:rsid w:val="00B723D2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A0114"/>
    <w:rsid w:val="00CA1EC5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771D"/>
    <w:rsid w:val="00EC0E2B"/>
    <w:rsid w:val="00EC7B90"/>
    <w:rsid w:val="00ED0A74"/>
    <w:rsid w:val="00ED0D29"/>
    <w:rsid w:val="00EF0AB1"/>
    <w:rsid w:val="00F008E4"/>
    <w:rsid w:val="00F2511E"/>
    <w:rsid w:val="00F25410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4</cp:revision>
  <cp:lastPrinted>2022-03-24T13:49:00Z</cp:lastPrinted>
  <dcterms:created xsi:type="dcterms:W3CDTF">2022-03-23T17:20:00Z</dcterms:created>
  <dcterms:modified xsi:type="dcterms:W3CDTF">2022-03-24T14:20:00Z</dcterms:modified>
</cp:coreProperties>
</file>